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4fcfec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4fcfec7-7983-11ec-af63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sQ0DQQxCWcD7b8kGDtj5Kk0kU+Q+euW+QNgY7tBfi/irbwCKXV0Ad/PC9/r1G4TUxQKr2bs54qFKgC1uNZsAnt6EcUN4w496EnhqWa0QlegfttBdAX29zFIdrJ2ha/9ECXoE6/9XPIwUHhVqnnnWw1MnPHqa3ckAP9odIjbuC+gxZht7uI1XPWxcA4qeIoFXfsTYw7UK1h+u8yJ+YxOuXa79m5Kt7ypyr1ed+3hNytz1NcaDycD8jS8c0RiJz/WaIbdS5VYgDxyjbt2kQiBPZVu3b4473v0hRzhh2lCs+zzPcWSbuGwwks9G3NorcX64dZ684Ro43zzQ/g3JxPlbD1og//BYt7lqJ/jR+bLBH7lfOaGxV4WAvnvzm2g49++/77tvWnBmyIBAYuc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urfshark is down in the atlanta and raleigh ar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4fcfec7-7983-11ec-af63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4fcfec7-7983-11ec-af63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4fcfec7-7983-11ec-af63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4fcfec7</dc:title>
  <dc:creator/>
  <cp:keywords/>
  <dcterms:created xsi:type="dcterms:W3CDTF">2026-05-01T19:05:42Z</dcterms:created>
  <dcterms:modified xsi:type="dcterms:W3CDTF">2026-05-01T19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